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961"/>
        <w:gridCol w:w="1399"/>
        <w:gridCol w:w="1714"/>
      </w:tblGrid>
      <w:tr w:rsidR="00293CB8" w:rsidRPr="009F7329" w14:paraId="5D312FB9" w14:textId="77777777" w:rsidTr="729B0D94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0EA7D1B5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D128C4">
        <w:trPr>
          <w:cantSplit/>
        </w:trPr>
        <w:tc>
          <w:tcPr>
            <w:tcW w:w="6521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13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D128C4" w14:paraId="46B7042F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113" w:type="dxa"/>
            <w:gridSpan w:val="2"/>
          </w:tcPr>
          <w:p w14:paraId="1571B846" w14:textId="51EA7351" w:rsidR="00D83BF5" w:rsidRPr="00D128C4" w:rsidRDefault="00D128C4" w:rsidP="00D128C4">
            <w:pPr>
              <w:tabs>
                <w:tab w:val="left" w:pos="851"/>
              </w:tabs>
              <w:spacing w:before="0" w:line="240" w:lineRule="atLeast"/>
              <w:rPr>
                <w:b/>
                <w:bCs/>
                <w:szCs w:val="24"/>
                <w:lang w:val="it-IT"/>
              </w:rPr>
            </w:pPr>
            <w:r>
              <w:rPr>
                <w:b/>
                <w:bCs/>
                <w:szCs w:val="24"/>
                <w:lang w:val="it-IT"/>
              </w:rPr>
              <w:t xml:space="preserve">Revision </w:t>
            </w:r>
            <w:r w:rsidR="00FD53B3">
              <w:rPr>
                <w:b/>
                <w:bCs/>
                <w:szCs w:val="24"/>
                <w:lang w:val="it-IT"/>
              </w:rPr>
              <w:t>7</w:t>
            </w:r>
            <w:r>
              <w:rPr>
                <w:b/>
                <w:bCs/>
                <w:szCs w:val="24"/>
                <w:lang w:val="it-IT"/>
              </w:rPr>
              <w:t xml:space="preserve"> to</w:t>
            </w:r>
            <w:r>
              <w:rPr>
                <w:b/>
                <w:bCs/>
                <w:szCs w:val="24"/>
                <w:lang w:val="it-IT"/>
              </w:rPr>
              <w:br/>
            </w:r>
            <w:r w:rsidR="00161443" w:rsidRPr="007C681D">
              <w:rPr>
                <w:b/>
                <w:bCs/>
                <w:szCs w:val="24"/>
                <w:lang w:val="it-IT"/>
              </w:rPr>
              <w:t>Document WTDC-25/</w:t>
            </w:r>
            <w:r w:rsidR="00A148DD" w:rsidRPr="007C681D">
              <w:rPr>
                <w:b/>
                <w:bCs/>
                <w:szCs w:val="24"/>
                <w:lang w:val="it-IT"/>
              </w:rPr>
              <w:t>DT/</w:t>
            </w:r>
            <w:r w:rsidR="00611E7B" w:rsidRPr="007C681D">
              <w:rPr>
                <w:b/>
                <w:bCs/>
                <w:szCs w:val="24"/>
                <w:lang w:val="it-IT"/>
              </w:rPr>
              <w:t>1</w:t>
            </w:r>
            <w:r w:rsidR="00161443" w:rsidRPr="007C681D">
              <w:rPr>
                <w:b/>
                <w:bCs/>
                <w:szCs w:val="24"/>
                <w:lang w:val="it-IT"/>
              </w:rPr>
              <w:t>-E</w:t>
            </w:r>
          </w:p>
        </w:tc>
      </w:tr>
      <w:tr w:rsidR="00D83BF5" w:rsidRPr="009F7329" w14:paraId="1E25EB82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76286619" w14:textId="1240C8D6" w:rsidR="00D83BF5" w:rsidRPr="007C681D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it-IT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13" w:type="dxa"/>
            <w:gridSpan w:val="2"/>
          </w:tcPr>
          <w:p w14:paraId="06E1C3EC" w14:textId="05A937D5" w:rsidR="00D83BF5" w:rsidRPr="008E644D" w:rsidRDefault="008C1728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it-IT"/>
              </w:rPr>
              <w:t>2</w:t>
            </w:r>
            <w:r w:rsidR="00E57851">
              <w:rPr>
                <w:b/>
                <w:bCs/>
                <w:szCs w:val="24"/>
                <w:lang w:val="it-IT"/>
              </w:rPr>
              <w:t>5</w:t>
            </w:r>
            <w:r w:rsidR="008E644D" w:rsidRPr="008E644D">
              <w:rPr>
                <w:b/>
                <w:bCs/>
                <w:szCs w:val="24"/>
              </w:rPr>
              <w:t xml:space="preserve"> </w:t>
            </w:r>
            <w:r w:rsidR="00FF57F3">
              <w:rPr>
                <w:b/>
                <w:bCs/>
                <w:szCs w:val="24"/>
              </w:rPr>
              <w:t>Novem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13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729B0D94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1DC78C07" w:rsidR="003C424B" w:rsidRPr="009F7329" w:rsidRDefault="00611E7B" w:rsidP="00882587">
            <w:pPr>
              <w:pStyle w:val="Title1"/>
              <w:spacing w:after="120"/>
            </w:pPr>
            <w:r>
              <w:t>WTDC-25 Time Management Plan</w:t>
            </w:r>
          </w:p>
        </w:tc>
      </w:tr>
      <w:tr w:rsidR="005E07CA" w:rsidRPr="009F7329" w14:paraId="40D623A9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D923296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</w:pPr>
    </w:p>
    <w:p w14:paraId="1412BA00" w14:textId="3133DE60" w:rsid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</w:pPr>
      <w:r>
        <w:rPr>
          <w:szCs w:val="24"/>
          <w:lang w:val="en-US"/>
        </w:rPr>
        <w:tab/>
      </w:r>
    </w:p>
    <w:p w14:paraId="0E7259EF" w14:textId="2D765F54" w:rsidR="008C1728" w:rsidRP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  <w:sectPr w:rsidR="008C1728" w:rsidRPr="008C1728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  <w:r>
        <w:rPr>
          <w:szCs w:val="24"/>
          <w:lang w:val="en-US"/>
        </w:rPr>
        <w:tab/>
      </w:r>
    </w:p>
    <w:p w14:paraId="0D129239" w14:textId="6B28512A" w:rsidR="00F92010" w:rsidRDefault="0006556F" w:rsidP="004E1DC6">
      <w:pPr>
        <w:jc w:val="center"/>
        <w:rPr>
          <w:szCs w:val="24"/>
          <w:lang w:val="en-US"/>
        </w:rPr>
      </w:pPr>
      <w:r w:rsidRPr="0006556F">
        <w:rPr>
          <w:noProof/>
        </w:rPr>
        <w:lastRenderedPageBreak/>
        <w:drawing>
          <wp:inline distT="0" distB="0" distL="0" distR="0" wp14:anchorId="638F0CBC" wp14:editId="4C8DBFF7">
            <wp:extent cx="6533713" cy="7065818"/>
            <wp:effectExtent l="0" t="0" r="635" b="1905"/>
            <wp:docPr id="270356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2048" cy="7074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2010">
        <w:rPr>
          <w:szCs w:val="24"/>
          <w:lang w:val="en-US"/>
        </w:rPr>
        <w:t>_</w:t>
      </w:r>
    </w:p>
    <w:p w14:paraId="2769FB0C" w14:textId="77777777" w:rsidR="0006556F" w:rsidRDefault="0006556F" w:rsidP="004E1DC6">
      <w:pPr>
        <w:jc w:val="center"/>
        <w:rPr>
          <w:szCs w:val="24"/>
          <w:lang w:val="en-US"/>
        </w:rPr>
      </w:pPr>
    </w:p>
    <w:p w14:paraId="7BB1CDC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271B6382" w14:textId="77777777" w:rsidR="0006556F" w:rsidRDefault="0006556F" w:rsidP="004E1DC6">
      <w:pPr>
        <w:jc w:val="center"/>
        <w:rPr>
          <w:szCs w:val="24"/>
          <w:lang w:val="en-US"/>
        </w:rPr>
      </w:pPr>
    </w:p>
    <w:p w14:paraId="0A438E0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58F7204D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E1D175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08B49CC" w14:textId="5E60AF30" w:rsidR="0006556F" w:rsidRDefault="00E415FF" w:rsidP="004E1DC6">
      <w:pPr>
        <w:jc w:val="center"/>
      </w:pPr>
      <w:r w:rsidRPr="00E415FF">
        <w:rPr>
          <w:noProof/>
        </w:rPr>
        <w:drawing>
          <wp:inline distT="0" distB="0" distL="0" distR="0" wp14:anchorId="1FFC6405" wp14:editId="456900DB">
            <wp:extent cx="6565637" cy="5238750"/>
            <wp:effectExtent l="0" t="0" r="6985" b="0"/>
            <wp:docPr id="10913014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8785" cy="524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33AF7" w14:textId="77777777" w:rsidR="00163E04" w:rsidRDefault="00163E04" w:rsidP="00163E04"/>
    <w:p w14:paraId="04AE0F93" w14:textId="43EDA38B" w:rsidR="00163E04" w:rsidRPr="00163E04" w:rsidRDefault="002154BE" w:rsidP="00163E04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>________________</w:t>
      </w:r>
    </w:p>
    <w:sectPr w:rsidR="00163E04" w:rsidRPr="00163E04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D4952C" w14:textId="77777777" w:rsidR="00A30225" w:rsidRPr="009F7329" w:rsidRDefault="00A30225">
      <w:r w:rsidRPr="009F7329">
        <w:separator/>
      </w:r>
    </w:p>
  </w:endnote>
  <w:endnote w:type="continuationSeparator" w:id="0">
    <w:p w14:paraId="0A146192" w14:textId="77777777" w:rsidR="00A30225" w:rsidRPr="009F7329" w:rsidRDefault="00A30225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614CEADA" w:rsidR="00E45D05" w:rsidRPr="009F7329" w:rsidRDefault="009C137F">
    <w:pPr>
      <w:ind w:right="360"/>
    </w:pPr>
    <w:fldSimple w:instr="FILENAME \p  \* MERGEFORMAT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2154BE">
      <w:rPr>
        <w:noProof/>
      </w:rPr>
      <w:t>25.11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 w:rsidRPr="002533BB">
            <w:rPr>
              <w:sz w:val="18"/>
              <w:szCs w:val="18"/>
              <w:lang w:val="en-US"/>
            </w:rPr>
            <w:t>Ms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B74732" w14:textId="77777777" w:rsidR="00A30225" w:rsidRPr="009F7329" w:rsidRDefault="00A30225">
      <w:r w:rsidRPr="009F7329">
        <w:rPr>
          <w:b/>
        </w:rPr>
        <w:t>_______________</w:t>
      </w:r>
    </w:p>
  </w:footnote>
  <w:footnote w:type="continuationSeparator" w:id="0">
    <w:p w14:paraId="2CEF2DBA" w14:textId="77777777" w:rsidR="00A30225" w:rsidRPr="009F7329" w:rsidRDefault="00A30225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4C09F364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="007D7B3E">
      <w:rPr>
        <w:sz w:val="22"/>
        <w:szCs w:val="22"/>
      </w:rPr>
      <w:t>(Rev.</w:t>
    </w:r>
    <w:r w:rsidR="00E57851">
      <w:rPr>
        <w:sz w:val="22"/>
        <w:szCs w:val="22"/>
      </w:rPr>
      <w:t>7</w:t>
    </w:r>
    <w:r w:rsidR="007D7B3E">
      <w:rPr>
        <w:sz w:val="22"/>
        <w:szCs w:val="22"/>
      </w:rPr>
      <w:t>)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0319"/>
    <w:rsid w:val="00031E20"/>
    <w:rsid w:val="000355FD"/>
    <w:rsid w:val="00051E39"/>
    <w:rsid w:val="00055063"/>
    <w:rsid w:val="000570C3"/>
    <w:rsid w:val="0006556F"/>
    <w:rsid w:val="00071E48"/>
    <w:rsid w:val="00073914"/>
    <w:rsid w:val="00075C63"/>
    <w:rsid w:val="00077239"/>
    <w:rsid w:val="000775D3"/>
    <w:rsid w:val="000779B2"/>
    <w:rsid w:val="000807E5"/>
    <w:rsid w:val="00080905"/>
    <w:rsid w:val="00081672"/>
    <w:rsid w:val="000822BE"/>
    <w:rsid w:val="000829EA"/>
    <w:rsid w:val="00086491"/>
    <w:rsid w:val="00087CA6"/>
    <w:rsid w:val="00091346"/>
    <w:rsid w:val="000A612B"/>
    <w:rsid w:val="000B3543"/>
    <w:rsid w:val="000E7872"/>
    <w:rsid w:val="000F6557"/>
    <w:rsid w:val="000F73FF"/>
    <w:rsid w:val="00105AFD"/>
    <w:rsid w:val="001138BE"/>
    <w:rsid w:val="00114CF7"/>
    <w:rsid w:val="00114F08"/>
    <w:rsid w:val="00116DB4"/>
    <w:rsid w:val="00123B68"/>
    <w:rsid w:val="001260B7"/>
    <w:rsid w:val="00126F2E"/>
    <w:rsid w:val="00131855"/>
    <w:rsid w:val="001450C1"/>
    <w:rsid w:val="00146F6F"/>
    <w:rsid w:val="00147DA1"/>
    <w:rsid w:val="00152957"/>
    <w:rsid w:val="00154353"/>
    <w:rsid w:val="00154C88"/>
    <w:rsid w:val="00161443"/>
    <w:rsid w:val="00161FCA"/>
    <w:rsid w:val="00163E04"/>
    <w:rsid w:val="00165354"/>
    <w:rsid w:val="00176153"/>
    <w:rsid w:val="00176EE3"/>
    <w:rsid w:val="00180AE7"/>
    <w:rsid w:val="001820F0"/>
    <w:rsid w:val="00187BD9"/>
    <w:rsid w:val="00190B55"/>
    <w:rsid w:val="00194CFB"/>
    <w:rsid w:val="001B2DC6"/>
    <w:rsid w:val="001B2ED3"/>
    <w:rsid w:val="001B59E7"/>
    <w:rsid w:val="001C3B5F"/>
    <w:rsid w:val="001D058F"/>
    <w:rsid w:val="001D46B4"/>
    <w:rsid w:val="001E2AA6"/>
    <w:rsid w:val="001F0C51"/>
    <w:rsid w:val="002009EA"/>
    <w:rsid w:val="0020206D"/>
    <w:rsid w:val="00202CA0"/>
    <w:rsid w:val="00204B5A"/>
    <w:rsid w:val="002055A1"/>
    <w:rsid w:val="00207C12"/>
    <w:rsid w:val="002154A6"/>
    <w:rsid w:val="002154BE"/>
    <w:rsid w:val="002162CD"/>
    <w:rsid w:val="00217792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2D673B"/>
    <w:rsid w:val="002E1AE2"/>
    <w:rsid w:val="003013EE"/>
    <w:rsid w:val="0030517D"/>
    <w:rsid w:val="00313EB1"/>
    <w:rsid w:val="00325C0C"/>
    <w:rsid w:val="0034530E"/>
    <w:rsid w:val="00361FA7"/>
    <w:rsid w:val="00374122"/>
    <w:rsid w:val="00377BD3"/>
    <w:rsid w:val="00384088"/>
    <w:rsid w:val="0038428D"/>
    <w:rsid w:val="0038489B"/>
    <w:rsid w:val="003901FA"/>
    <w:rsid w:val="003907B7"/>
    <w:rsid w:val="0039169B"/>
    <w:rsid w:val="003A0260"/>
    <w:rsid w:val="003A3994"/>
    <w:rsid w:val="003A6D91"/>
    <w:rsid w:val="003A7F8C"/>
    <w:rsid w:val="003B532E"/>
    <w:rsid w:val="003B6F14"/>
    <w:rsid w:val="003C08C1"/>
    <w:rsid w:val="003C168B"/>
    <w:rsid w:val="003C424B"/>
    <w:rsid w:val="003D0F8B"/>
    <w:rsid w:val="003D6967"/>
    <w:rsid w:val="003D759A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12EC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3A2"/>
    <w:rsid w:val="0049552B"/>
    <w:rsid w:val="004969AD"/>
    <w:rsid w:val="004A1622"/>
    <w:rsid w:val="004A7A36"/>
    <w:rsid w:val="004B13CB"/>
    <w:rsid w:val="004B4FDF"/>
    <w:rsid w:val="004C1FC2"/>
    <w:rsid w:val="004D5D5C"/>
    <w:rsid w:val="004E0C6A"/>
    <w:rsid w:val="004E1DC6"/>
    <w:rsid w:val="004E3AA6"/>
    <w:rsid w:val="004F05C7"/>
    <w:rsid w:val="004F233F"/>
    <w:rsid w:val="004F30FB"/>
    <w:rsid w:val="004F4CC7"/>
    <w:rsid w:val="0050139F"/>
    <w:rsid w:val="00505F5F"/>
    <w:rsid w:val="005135D9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61D72"/>
    <w:rsid w:val="0056230B"/>
    <w:rsid w:val="00567514"/>
    <w:rsid w:val="005918F1"/>
    <w:rsid w:val="005964AB"/>
    <w:rsid w:val="005B3635"/>
    <w:rsid w:val="005B44F5"/>
    <w:rsid w:val="005B5392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179A6"/>
    <w:rsid w:val="00626A34"/>
    <w:rsid w:val="00642E24"/>
    <w:rsid w:val="0064322F"/>
    <w:rsid w:val="00650F63"/>
    <w:rsid w:val="00651D6B"/>
    <w:rsid w:val="00655AAC"/>
    <w:rsid w:val="00657DE0"/>
    <w:rsid w:val="00662D81"/>
    <w:rsid w:val="0067199F"/>
    <w:rsid w:val="00674FE7"/>
    <w:rsid w:val="00680CEA"/>
    <w:rsid w:val="0068108E"/>
    <w:rsid w:val="00685313"/>
    <w:rsid w:val="00691C83"/>
    <w:rsid w:val="006A0223"/>
    <w:rsid w:val="006A3D1D"/>
    <w:rsid w:val="006A6E9B"/>
    <w:rsid w:val="006B4BF9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32EF"/>
    <w:rsid w:val="00754DE5"/>
    <w:rsid w:val="00772AF4"/>
    <w:rsid w:val="007742CA"/>
    <w:rsid w:val="00794787"/>
    <w:rsid w:val="007B0A39"/>
    <w:rsid w:val="007B1905"/>
    <w:rsid w:val="007B3743"/>
    <w:rsid w:val="007C09BE"/>
    <w:rsid w:val="007C12BC"/>
    <w:rsid w:val="007C4A25"/>
    <w:rsid w:val="007C681D"/>
    <w:rsid w:val="007D06F0"/>
    <w:rsid w:val="007D45E3"/>
    <w:rsid w:val="007D5320"/>
    <w:rsid w:val="007D70BE"/>
    <w:rsid w:val="007D7B3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2073F"/>
    <w:rsid w:val="00821CEF"/>
    <w:rsid w:val="00832828"/>
    <w:rsid w:val="008361AD"/>
    <w:rsid w:val="0083645A"/>
    <w:rsid w:val="008364A9"/>
    <w:rsid w:val="00840B0F"/>
    <w:rsid w:val="00850D17"/>
    <w:rsid w:val="008525A2"/>
    <w:rsid w:val="008658C9"/>
    <w:rsid w:val="008667A0"/>
    <w:rsid w:val="008711AE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02"/>
    <w:rsid w:val="008B43F2"/>
    <w:rsid w:val="008B61EA"/>
    <w:rsid w:val="008B6CFF"/>
    <w:rsid w:val="008C0C1B"/>
    <w:rsid w:val="008C1728"/>
    <w:rsid w:val="008C1D36"/>
    <w:rsid w:val="008C6A42"/>
    <w:rsid w:val="008C7CB5"/>
    <w:rsid w:val="008D086D"/>
    <w:rsid w:val="008E18D7"/>
    <w:rsid w:val="008E38D9"/>
    <w:rsid w:val="008E644D"/>
    <w:rsid w:val="00900378"/>
    <w:rsid w:val="00906387"/>
    <w:rsid w:val="0090655E"/>
    <w:rsid w:val="00910B26"/>
    <w:rsid w:val="00914528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558EC"/>
    <w:rsid w:val="00976273"/>
    <w:rsid w:val="00977F9A"/>
    <w:rsid w:val="0098077C"/>
    <w:rsid w:val="009A1803"/>
    <w:rsid w:val="009A2D71"/>
    <w:rsid w:val="009B1119"/>
    <w:rsid w:val="009B24E7"/>
    <w:rsid w:val="009B2AAA"/>
    <w:rsid w:val="009B2D51"/>
    <w:rsid w:val="009C0724"/>
    <w:rsid w:val="009C137F"/>
    <w:rsid w:val="009C490E"/>
    <w:rsid w:val="009C56E5"/>
    <w:rsid w:val="009D3A12"/>
    <w:rsid w:val="009E5FC8"/>
    <w:rsid w:val="009E687A"/>
    <w:rsid w:val="009F4533"/>
    <w:rsid w:val="009F7329"/>
    <w:rsid w:val="00A03C5C"/>
    <w:rsid w:val="00A04101"/>
    <w:rsid w:val="00A066F1"/>
    <w:rsid w:val="00A071E5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225"/>
    <w:rsid w:val="00A30305"/>
    <w:rsid w:val="00A31D2D"/>
    <w:rsid w:val="00A32725"/>
    <w:rsid w:val="00A36023"/>
    <w:rsid w:val="00A4600A"/>
    <w:rsid w:val="00A47A9C"/>
    <w:rsid w:val="00A51618"/>
    <w:rsid w:val="00A51E04"/>
    <w:rsid w:val="00A538A6"/>
    <w:rsid w:val="00A54C25"/>
    <w:rsid w:val="00A56A24"/>
    <w:rsid w:val="00A6139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666F"/>
    <w:rsid w:val="00AA72C5"/>
    <w:rsid w:val="00AB4927"/>
    <w:rsid w:val="00AC3E73"/>
    <w:rsid w:val="00AE13E3"/>
    <w:rsid w:val="00AE39BA"/>
    <w:rsid w:val="00AF151F"/>
    <w:rsid w:val="00B004E5"/>
    <w:rsid w:val="00B15F9D"/>
    <w:rsid w:val="00B301F1"/>
    <w:rsid w:val="00B308C8"/>
    <w:rsid w:val="00B3150A"/>
    <w:rsid w:val="00B43C8F"/>
    <w:rsid w:val="00B44137"/>
    <w:rsid w:val="00B46F14"/>
    <w:rsid w:val="00B639E9"/>
    <w:rsid w:val="00B701B5"/>
    <w:rsid w:val="00B777B1"/>
    <w:rsid w:val="00B817CD"/>
    <w:rsid w:val="00B911B2"/>
    <w:rsid w:val="00B94EC3"/>
    <w:rsid w:val="00B951D0"/>
    <w:rsid w:val="00BB025F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531D"/>
    <w:rsid w:val="00BD5DC9"/>
    <w:rsid w:val="00BD63D0"/>
    <w:rsid w:val="00BF3700"/>
    <w:rsid w:val="00C0018F"/>
    <w:rsid w:val="00C059B2"/>
    <w:rsid w:val="00C06823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496A"/>
    <w:rsid w:val="00C75B0D"/>
    <w:rsid w:val="00C77CB7"/>
    <w:rsid w:val="00C87FE9"/>
    <w:rsid w:val="00C92355"/>
    <w:rsid w:val="00C94205"/>
    <w:rsid w:val="00C96576"/>
    <w:rsid w:val="00C97C68"/>
    <w:rsid w:val="00CA1A47"/>
    <w:rsid w:val="00CB7FA4"/>
    <w:rsid w:val="00CC247A"/>
    <w:rsid w:val="00CC4C81"/>
    <w:rsid w:val="00CD67E1"/>
    <w:rsid w:val="00CE54CC"/>
    <w:rsid w:val="00CE5E47"/>
    <w:rsid w:val="00CE6A8C"/>
    <w:rsid w:val="00CF020F"/>
    <w:rsid w:val="00CF2B5B"/>
    <w:rsid w:val="00D0357F"/>
    <w:rsid w:val="00D05FB5"/>
    <w:rsid w:val="00D06A42"/>
    <w:rsid w:val="00D06F82"/>
    <w:rsid w:val="00D079E9"/>
    <w:rsid w:val="00D07B4F"/>
    <w:rsid w:val="00D128C4"/>
    <w:rsid w:val="00D12A12"/>
    <w:rsid w:val="00D1381E"/>
    <w:rsid w:val="00D14CE0"/>
    <w:rsid w:val="00D1597D"/>
    <w:rsid w:val="00D36333"/>
    <w:rsid w:val="00D40D31"/>
    <w:rsid w:val="00D4531D"/>
    <w:rsid w:val="00D501F2"/>
    <w:rsid w:val="00D55B1B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D08B4"/>
    <w:rsid w:val="00DD44AF"/>
    <w:rsid w:val="00DE2AC3"/>
    <w:rsid w:val="00DE37D2"/>
    <w:rsid w:val="00DE434C"/>
    <w:rsid w:val="00DE5692"/>
    <w:rsid w:val="00DF5058"/>
    <w:rsid w:val="00DF6F8E"/>
    <w:rsid w:val="00E03C94"/>
    <w:rsid w:val="00E07105"/>
    <w:rsid w:val="00E1304E"/>
    <w:rsid w:val="00E230B2"/>
    <w:rsid w:val="00E26226"/>
    <w:rsid w:val="00E30A58"/>
    <w:rsid w:val="00E415FF"/>
    <w:rsid w:val="00E4165C"/>
    <w:rsid w:val="00E42301"/>
    <w:rsid w:val="00E45D05"/>
    <w:rsid w:val="00E4743F"/>
    <w:rsid w:val="00E55816"/>
    <w:rsid w:val="00E55AEF"/>
    <w:rsid w:val="00E57851"/>
    <w:rsid w:val="00E716C1"/>
    <w:rsid w:val="00E81333"/>
    <w:rsid w:val="00E86EBE"/>
    <w:rsid w:val="00E9341C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330"/>
    <w:rsid w:val="00F25C22"/>
    <w:rsid w:val="00F26635"/>
    <w:rsid w:val="00F43EB7"/>
    <w:rsid w:val="00F65C19"/>
    <w:rsid w:val="00F718F4"/>
    <w:rsid w:val="00F74772"/>
    <w:rsid w:val="00F92010"/>
    <w:rsid w:val="00FA7FE9"/>
    <w:rsid w:val="00FC1E73"/>
    <w:rsid w:val="00FD2546"/>
    <w:rsid w:val="00FD53B3"/>
    <w:rsid w:val="00FD772E"/>
    <w:rsid w:val="00FE132F"/>
    <w:rsid w:val="00FE2842"/>
    <w:rsid w:val="00FE3926"/>
    <w:rsid w:val="00FE6365"/>
    <w:rsid w:val="00FE78C7"/>
    <w:rsid w:val="00FF43AC"/>
    <w:rsid w:val="00FF57F3"/>
    <w:rsid w:val="595BF0E5"/>
    <w:rsid w:val="5AF35138"/>
    <w:rsid w:val="649A001A"/>
    <w:rsid w:val="6BACDB6A"/>
    <w:rsid w:val="729B0D94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  <w:style w:type="table" w:styleId="TableGrid">
    <w:name w:val="Table Grid"/>
    <w:basedOn w:val="TableNormal"/>
    <w:rsid w:val="00495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Version xmlns="81728414-0b48-4606-b586-76f3d07a1a4a" xsi:nil="true"/>
    <DPM_x0020_Author xmlns="81728414-0b48-4606-b586-76f3d07a1a4a" xsi:nil="true"/>
    <DPM_x0020_File_x0020_name xmlns="81728414-0b48-4606-b586-76f3d07a1a4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814C2B3B45F948B38882130F46A129" ma:contentTypeVersion="6" ma:contentTypeDescription="Create a new document." ma:contentTypeScope="" ma:versionID="059d7b507c2c4524f6b2c6931b39e8bb">
  <xsd:schema xmlns:xsd="http://www.w3.org/2001/XMLSchema" xmlns:xs="http://www.w3.org/2001/XMLSchema" xmlns:p="http://schemas.microsoft.com/office/2006/metadata/properties" xmlns:ns2="81728414-0b48-4606-b586-76f3d07a1a4a" targetNamespace="http://schemas.microsoft.com/office/2006/metadata/properties" ma:root="true" ma:fieldsID="0c56490ba5b342e4bb351a465d0c0603" ns2:_="">
    <xsd:import namespace="81728414-0b48-4606-b586-76f3d07a1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28414-0b48-4606-b586-76f3d07a1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  <ds:schemaRef ds:uri="81728414-0b48-4606-b586-76f3d07a1a4a"/>
  </ds:schemaRefs>
</ds:datastoreItem>
</file>

<file path=customXml/itemProps2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DFF292-BB86-475F-8612-F710DDD932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728414-0b48-4606-b586-76f3d07a1a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6</Words>
  <Characters>287</Characters>
  <Application>Microsoft Office Word</Application>
  <DocSecurity>0</DocSecurity>
  <Lines>2</Lines>
  <Paragraphs>1</Paragraphs>
  <ScaleCrop>false</ScaleCrop>
  <Manager>General Secretariat - Pool</Manager>
  <Company/>
  <LinksUpToDate>false</LinksUpToDate>
  <CharactersWithSpaces>322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ShK</cp:lastModifiedBy>
  <cp:revision>6</cp:revision>
  <cp:lastPrinted>2011-08-24T16:41:00Z</cp:lastPrinted>
  <dcterms:created xsi:type="dcterms:W3CDTF">2025-11-25T10:35:00Z</dcterms:created>
  <dcterms:modified xsi:type="dcterms:W3CDTF">2025-11-25T10:4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49814C2B3B45F948B38882130F46A129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